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34461" w14:textId="1AA07FA6" w:rsidR="000E1F15" w:rsidRPr="00E66957" w:rsidRDefault="004F4209" w:rsidP="00D9517D">
      <w:pPr>
        <w:tabs>
          <w:tab w:val="left" w:pos="6804"/>
          <w:tab w:val="right" w:leader="underscore" w:pos="9072"/>
        </w:tabs>
        <w:ind w:left="-283"/>
        <w:rPr>
          <w:rFonts w:asciiTheme="minorHAnsi" w:hAnsiTheme="minorHAnsi" w:cstheme="minorHAnsi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376D3C25" wp14:editId="74A93699">
            <wp:simplePos x="0" y="0"/>
            <wp:positionH relativeFrom="column">
              <wp:posOffset>-176530</wp:posOffset>
            </wp:positionH>
            <wp:positionV relativeFrom="paragraph">
              <wp:posOffset>190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517D"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Miejsce, dn.</w:t>
      </w:r>
      <w:r w:rsidR="00D9517D">
        <w:rPr>
          <w:rFonts w:asciiTheme="minorHAnsi" w:hAnsiTheme="minorHAnsi" w:cstheme="minorHAnsi"/>
        </w:rPr>
        <w:tab/>
      </w:r>
    </w:p>
    <w:p w14:paraId="34809046" w14:textId="77777777" w:rsidR="004F4209" w:rsidRDefault="004F4209" w:rsidP="00D9517D">
      <w:pPr>
        <w:spacing w:before="840"/>
        <w:jc w:val="center"/>
        <w:rPr>
          <w:rFonts w:asciiTheme="minorHAnsi" w:hAnsiTheme="minorHAnsi" w:cstheme="minorHAnsi"/>
          <w:b/>
        </w:rPr>
      </w:pPr>
    </w:p>
    <w:p w14:paraId="7CC85338" w14:textId="77777777" w:rsidR="004F4209" w:rsidRDefault="004F4209" w:rsidP="00D9517D">
      <w:pPr>
        <w:spacing w:before="840"/>
        <w:jc w:val="center"/>
        <w:rPr>
          <w:rFonts w:asciiTheme="minorHAnsi" w:hAnsiTheme="minorHAnsi" w:cstheme="minorHAnsi"/>
          <w:b/>
        </w:rPr>
      </w:pPr>
    </w:p>
    <w:p w14:paraId="2DB346F5" w14:textId="432BA792" w:rsidR="000E1F15" w:rsidRPr="00E66957" w:rsidRDefault="000E1F15" w:rsidP="00D9517D">
      <w:pPr>
        <w:spacing w:before="840"/>
        <w:jc w:val="center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  <w:b/>
        </w:rPr>
        <w:t>ZAŚWIADCZENIE</w:t>
      </w:r>
    </w:p>
    <w:p w14:paraId="51B5F973" w14:textId="30FB96A1" w:rsidR="000E1F15" w:rsidRPr="00E66957" w:rsidRDefault="000E1F15" w:rsidP="00D9517D">
      <w:pPr>
        <w:tabs>
          <w:tab w:val="right" w:leader="underscore" w:pos="9070"/>
        </w:tabs>
        <w:spacing w:before="840"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 xml:space="preserve">Niniejszym </w:t>
      </w:r>
      <w:r w:rsidR="00130934">
        <w:rPr>
          <w:rFonts w:asciiTheme="minorHAnsi" w:hAnsiTheme="minorHAnsi" w:cstheme="minorHAnsi"/>
        </w:rPr>
        <w:t>zaświadcza</w:t>
      </w:r>
      <w:r w:rsidRPr="00E66957">
        <w:rPr>
          <w:rFonts w:asciiTheme="minorHAnsi" w:hAnsiTheme="minorHAnsi" w:cstheme="minorHAnsi"/>
        </w:rPr>
        <w:t xml:space="preserve"> się, że Pan(i) </w:t>
      </w:r>
      <w:r w:rsidR="00D9517D">
        <w:rPr>
          <w:rFonts w:asciiTheme="minorHAnsi" w:hAnsiTheme="minorHAnsi" w:cstheme="minorHAnsi"/>
        </w:rPr>
        <w:tab/>
      </w:r>
    </w:p>
    <w:p w14:paraId="1D3F85A1" w14:textId="77777777" w:rsidR="005956EA" w:rsidRDefault="000E1F15" w:rsidP="005956EA">
      <w:pPr>
        <w:tabs>
          <w:tab w:val="center" w:leader="underscore" w:pos="2835"/>
          <w:tab w:val="right" w:pos="5670"/>
          <w:tab w:val="right" w:leader="underscore" w:pos="7088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nr indeksu</w:t>
      </w:r>
      <w:r w:rsidR="00D9517D">
        <w:rPr>
          <w:rFonts w:asciiTheme="minorHAnsi" w:hAnsiTheme="minorHAnsi" w:cstheme="minorHAnsi"/>
        </w:rPr>
        <w:tab/>
      </w:r>
      <w:r w:rsidR="00D9517D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będąc</w:t>
      </w:r>
      <w:bookmarkStart w:id="1" w:name="_GoBack"/>
      <w:bookmarkEnd w:id="1"/>
      <w:r w:rsidRPr="00E66957">
        <w:rPr>
          <w:rFonts w:asciiTheme="minorHAnsi" w:hAnsiTheme="minorHAnsi" w:cstheme="minorHAnsi"/>
        </w:rPr>
        <w:t>y(a) studentem(</w:t>
      </w:r>
      <w:proofErr w:type="spellStart"/>
      <w:r w:rsidRPr="00E66957">
        <w:rPr>
          <w:rFonts w:asciiTheme="minorHAnsi" w:hAnsiTheme="minorHAnsi" w:cstheme="minorHAnsi"/>
        </w:rPr>
        <w:t>ką</w:t>
      </w:r>
      <w:proofErr w:type="spellEnd"/>
      <w:r w:rsidRPr="00E66957">
        <w:rPr>
          <w:rFonts w:asciiTheme="minorHAnsi" w:hAnsiTheme="minorHAnsi" w:cstheme="minorHAnsi"/>
        </w:rPr>
        <w:t xml:space="preserve">) </w:t>
      </w:r>
      <w:r w:rsidR="00D9517D">
        <w:rPr>
          <w:rFonts w:asciiTheme="minorHAnsi" w:hAnsiTheme="minorHAnsi" w:cstheme="minorHAnsi"/>
        </w:rPr>
        <w:tab/>
      </w:r>
      <w:r w:rsidR="00D9517D">
        <w:rPr>
          <w:rFonts w:asciiTheme="minorHAnsi" w:hAnsiTheme="minorHAnsi" w:cstheme="minorHAnsi"/>
        </w:rPr>
        <w:tab/>
        <w:t xml:space="preserve"> </w:t>
      </w:r>
      <w:r w:rsidRPr="00E66957">
        <w:rPr>
          <w:rFonts w:asciiTheme="minorHAnsi" w:hAnsiTheme="minorHAnsi" w:cstheme="minorHAnsi"/>
        </w:rPr>
        <w:t>roku studiów na</w:t>
      </w:r>
    </w:p>
    <w:p w14:paraId="4D426B68" w14:textId="77777777" w:rsidR="005956EA" w:rsidRDefault="000E1F15" w:rsidP="005956EA">
      <w:pPr>
        <w:tabs>
          <w:tab w:val="left" w:pos="851"/>
          <w:tab w:val="right" w:leader="underscore" w:pos="3969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wydziale</w:t>
      </w:r>
      <w:r w:rsidR="005956EA">
        <w:rPr>
          <w:rFonts w:asciiTheme="minorHAnsi" w:hAnsiTheme="minorHAnsi" w:cstheme="minorHAnsi"/>
        </w:rPr>
        <w:t xml:space="preserve"> </w:t>
      </w:r>
      <w:r w:rsidRPr="00E66957">
        <w:rPr>
          <w:rFonts w:asciiTheme="minorHAnsi" w:hAnsiTheme="minorHAnsi" w:cstheme="minorHAnsi"/>
        </w:rPr>
        <w:t>,</w:t>
      </w:r>
      <w:r w:rsidR="005956EA">
        <w:rPr>
          <w:rFonts w:asciiTheme="minorHAnsi" w:hAnsiTheme="minorHAnsi" w:cstheme="minorHAnsi"/>
        </w:rPr>
        <w:tab/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nie posiada zaległych egzaminów i zaliczeń </w:t>
      </w:r>
    </w:p>
    <w:p w14:paraId="4D2F7F74" w14:textId="18BBE0E9" w:rsidR="000E1F15" w:rsidRPr="00E66957" w:rsidRDefault="000E1F15" w:rsidP="005956EA">
      <w:pPr>
        <w:tabs>
          <w:tab w:val="left" w:pos="8364"/>
          <w:tab w:val="right" w:leader="underscore" w:pos="9070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</w:t>
      </w:r>
      <w:r w:rsidR="005956EA">
        <w:rPr>
          <w:rFonts w:asciiTheme="minorHAnsi" w:hAnsiTheme="minorHAnsi" w:cstheme="minorHAnsi"/>
        </w:rPr>
        <w:t> </w:t>
      </w:r>
      <w:r w:rsidRPr="00E66957">
        <w:rPr>
          <w:rFonts w:asciiTheme="minorHAnsi" w:hAnsiTheme="minorHAnsi" w:cstheme="minorHAnsi"/>
        </w:rPr>
        <w:t>poprzednich lat i w ciągu roku akademickiego 20</w:t>
      </w:r>
      <w:r w:rsidR="00D9517D">
        <w:rPr>
          <w:rFonts w:asciiTheme="minorHAnsi" w:hAnsiTheme="minorHAnsi" w:cstheme="minorHAnsi"/>
        </w:rPr>
        <w:t>2</w:t>
      </w:r>
      <w:r w:rsidR="00FB765C">
        <w:rPr>
          <w:rFonts w:asciiTheme="minorHAnsi" w:hAnsiTheme="minorHAnsi" w:cstheme="minorHAnsi"/>
        </w:rPr>
        <w:t>1</w:t>
      </w:r>
      <w:r w:rsidRPr="00E66957">
        <w:rPr>
          <w:rFonts w:asciiTheme="minorHAnsi" w:hAnsiTheme="minorHAnsi" w:cstheme="minorHAnsi"/>
        </w:rPr>
        <w:t>/20</w:t>
      </w:r>
      <w:r w:rsidR="00D9517D">
        <w:rPr>
          <w:rFonts w:asciiTheme="minorHAnsi" w:hAnsiTheme="minorHAnsi" w:cstheme="minorHAnsi"/>
        </w:rPr>
        <w:t>2</w:t>
      </w:r>
      <w:r w:rsidR="00FB765C">
        <w:rPr>
          <w:rFonts w:asciiTheme="minorHAnsi" w:hAnsiTheme="minorHAnsi" w:cstheme="minorHAnsi"/>
        </w:rPr>
        <w:t>2</w:t>
      </w:r>
      <w:r w:rsidRPr="00E66957">
        <w:rPr>
          <w:rFonts w:asciiTheme="minorHAnsi" w:hAnsiTheme="minorHAnsi" w:cstheme="minorHAnsi"/>
        </w:rPr>
        <w:t xml:space="preserve"> studiów uzyskał(a) średnią </w:t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.</w:t>
      </w:r>
    </w:p>
    <w:p w14:paraId="32395457" w14:textId="73EBBF82" w:rsidR="000E1F15" w:rsidRPr="00E66957" w:rsidRDefault="000E1F15" w:rsidP="005956EA">
      <w:pPr>
        <w:tabs>
          <w:tab w:val="left" w:leader="underscore" w:pos="4253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Posiadane warunki:</w:t>
      </w:r>
      <w:r w:rsidR="005956EA">
        <w:rPr>
          <w:rFonts w:asciiTheme="minorHAnsi" w:hAnsiTheme="minorHAnsi" w:cstheme="minorHAnsi"/>
        </w:rPr>
        <w:t xml:space="preserve"> </w:t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.</w:t>
      </w:r>
    </w:p>
    <w:p w14:paraId="3935B27A" w14:textId="1338665C" w:rsidR="000E1F15" w:rsidRPr="00E66957" w:rsidRDefault="000E1F15" w:rsidP="000E1F15">
      <w:pPr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aświadczenie wydaje się celem dołączenia do wniosku o stypendium zagraniczne w ramach Programu Erasmus+</w:t>
      </w:r>
      <w:r>
        <w:rPr>
          <w:rFonts w:asciiTheme="minorHAnsi" w:hAnsiTheme="minorHAnsi" w:cstheme="minorHAnsi"/>
        </w:rPr>
        <w:t>.</w:t>
      </w:r>
    </w:p>
    <w:p w14:paraId="28682B1B" w14:textId="77777777" w:rsidR="005956EA" w:rsidRDefault="005956EA" w:rsidP="005956EA">
      <w:pPr>
        <w:tabs>
          <w:tab w:val="left" w:pos="4536"/>
          <w:tab w:val="left" w:leader="underscore" w:pos="8789"/>
        </w:tabs>
        <w:spacing w:before="8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E0A6037" w14:textId="63663801" w:rsidR="00713CC0" w:rsidRPr="005956EA" w:rsidRDefault="005956EA" w:rsidP="005956EA">
      <w:pPr>
        <w:tabs>
          <w:tab w:val="left" w:pos="4536"/>
          <w:tab w:val="center" w:leader="underscore" w:pos="878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(pieczęć</w:t>
      </w:r>
      <w:r>
        <w:rPr>
          <w:rFonts w:asciiTheme="minorHAnsi" w:hAnsiTheme="minorHAnsi" w:cstheme="minorHAnsi"/>
        </w:rPr>
        <w:t xml:space="preserve"> i </w:t>
      </w:r>
      <w:r w:rsidR="000E1F15" w:rsidRPr="00E66957">
        <w:rPr>
          <w:rFonts w:asciiTheme="minorHAnsi" w:hAnsiTheme="minorHAnsi" w:cstheme="minorHAnsi"/>
        </w:rPr>
        <w:t>podpis osoby wystawiającej)</w:t>
      </w:r>
    </w:p>
    <w:sectPr w:rsidR="00713CC0" w:rsidRPr="005956EA" w:rsidSect="00D9517D"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1NTa3MAUCYyUdpeDU4uLM/DyQAtNaAPB/RU8sAAAA"/>
  </w:docVars>
  <w:rsids>
    <w:rsidRoot w:val="000E1F15"/>
    <w:rsid w:val="000E1F15"/>
    <w:rsid w:val="00130934"/>
    <w:rsid w:val="002B292D"/>
    <w:rsid w:val="004F4209"/>
    <w:rsid w:val="005956EA"/>
    <w:rsid w:val="00713CC0"/>
    <w:rsid w:val="00D9517D"/>
    <w:rsid w:val="00DA6932"/>
    <w:rsid w:val="00FB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90D0"/>
  <w15:chartTrackingRefBased/>
  <w15:docId w15:val="{DE77AD45-0BDF-4AB6-92BC-89F6078B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E1F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AECB93-936F-445D-B59F-F6B48684C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EEECE-EEB6-477A-A96D-6F77226AADD5}">
  <ds:schemaRefs>
    <ds:schemaRef ds:uri="980d08e1-6ee3-49d3-9918-9b5d9e0d4b5d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8e4ee1b1-81ad-48e2-b0cc-766bf65a42da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D8040C3-FD90-416D-8D8E-A48C8011FF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7256FF-BA4D-4791-ACD0-617275D2C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 - Sekretarz Rektora AST</dc:creator>
  <cp:keywords/>
  <dc:description/>
  <cp:lastModifiedBy>Magdalena Kaleta - Sekretarz Rektora AST</cp:lastModifiedBy>
  <cp:revision>4</cp:revision>
  <dcterms:created xsi:type="dcterms:W3CDTF">2023-02-27T18:24:00Z</dcterms:created>
  <dcterms:modified xsi:type="dcterms:W3CDTF">2023-03-0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